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Marseille</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ate: October 26, 2023</w:t>
      </w:r>
    </w:p>
    <w:p>
      <w:pPr>
        <w:pStyle w:val="BodyText"/>
      </w:pPr>
      <w:r>
        <w:t xml:space="preserve">Recruitment Committee</w:t>
      </w:r>
    </w:p>
    <w:p>
      <w:pPr>
        <w:pStyle w:val="BodyText"/>
      </w:pPr>
      <w:r>
        <w:t xml:space="preserve">Institut de Recherche en Mathématiques de la Méditerranée (IRMM)</w:t>
      </w:r>
    </w:p>
    <w:p>
      <w:pPr>
        <w:pStyle w:val="BodyText"/>
      </w:pPr>
      <w:r>
        <w:t xml:space="preserve">58, Boulevard Charles Livon</w:t>
      </w:r>
    </w:p>
    <w:p>
      <w:pPr>
        <w:pStyle w:val="BodyText"/>
      </w:pPr>
      <w:r>
        <w:t xml:space="preserve">13090 Aix-en-Provence, France</w:t>
      </w:r>
    </w:p>
    <w:bookmarkStart w:id="20" w:name="Xe3f9009924c4c06eb621b4c3372aec54616da79"/>
    <w:p>
      <w:pPr>
        <w:pStyle w:val="Heading1"/>
      </w:pPr>
      <w:r>
        <w:t xml:space="preserve">Internship Application Letter for Academic Researcher Position</w:t>
      </w:r>
    </w:p>
    <w:p>
      <w:pPr>
        <w:pStyle w:val="FirstParagraph"/>
      </w:pPr>
      <w:r>
        <w:t xml:space="preserve">Dear Recruitment Committee,</w:t>
      </w:r>
    </w:p>
    <w:p>
      <w:pPr>
        <w:pStyle w:val="BodyText"/>
      </w:pPr>
      <w:r>
        <w:t xml:space="preserve">I am writing to express my profound enthusiasm for the Academic Researcher Internship position at the Institut de Recherche en Mathématiques de la Méditerranée (IRMM) in Marseille, France. As a dedicated doctoral candidate in Computational Mathematics with a specialization in stochastic modeling of coastal systems, this opportunity represents the ideal convergence of my academic trajectory, research aspirations, and deep commitment to contributing to Europe’s premier research ecosystem. This</w:t>
      </w:r>
      <w:r>
        <w:t xml:space="preserve"> </w:t>
      </w:r>
      <w:r>
        <w:rPr>
          <w:iCs/>
          <w:i/>
        </w:rPr>
        <w:t xml:space="preserve">Internship Application Letter</w:t>
      </w:r>
      <w:r>
        <w:t xml:space="preserve"> </w:t>
      </w:r>
      <w:r>
        <w:t xml:space="preserve">serves not merely as a formal submission but as a testament to my unwavering dedication to advancing scientific knowledge within the vibrant intellectual landscape of</w:t>
      </w:r>
      <w:r>
        <w:t xml:space="preserve"> </w:t>
      </w:r>
      <w:r>
        <w:rPr>
          <w:bCs/>
          <w:b/>
        </w:rPr>
        <w:t xml:space="preserve">France Marseille</w:t>
      </w:r>
      <w:r>
        <w:t xml:space="preserve">.</w:t>
      </w:r>
    </w:p>
    <w:p>
      <w:pPr>
        <w:pStyle w:val="BodyText"/>
      </w:pPr>
      <w:r>
        <w:t xml:space="preserve">Marseille’s unique position as France’s cultural crossroads and its emergence as a European hub for interdisciplinary research in marine sciences profoundly resonates with my academic philosophy. The city’s strategic location along the Mediterranean Sea, coupled with IRMM’s pioneering work in environmental mathematics, creates an unparalleled environment for groundbreaking research. I have long admired how institutions like yours integrate theoretical rigor with real-world applications—particularly your recent projects on climate-resilient coastal infrastructure funded by Horizon Europe. My academic journey has been meticulously shaped to contribute to such initiatives, and I am eager to immerse myself in this dynamic ecosystem as an</w:t>
      </w:r>
      <w:r>
        <w:t xml:space="preserve"> </w:t>
      </w:r>
      <w:r>
        <w:rPr>
          <w:iCs/>
          <w:i/>
        </w:rPr>
        <w:t xml:space="preserve">Academic Researcher</w:t>
      </w:r>
      <w:r>
        <w:t xml:space="preserve"> </w:t>
      </w:r>
      <w:r>
        <w:t xml:space="preserve">intern.</w:t>
      </w:r>
    </w:p>
    <w:p>
      <w:pPr>
        <w:pStyle w:val="BodyText"/>
      </w:pPr>
      <w:r>
        <w:t xml:space="preserve">In my master’s thesis at Sorbonne University, I developed a novel stochastic framework for predicting sediment transport dynamics under extreme weather events—a project directly aligned with IRMM’s research cluster on "Coastal Risk Modeling." This work required synthesizing complex hydrological data from the Marseille coastline, collaborating with oceanographers at the Mediterranean Institute of Oceanography (MIO), and implementing high-performance computing solutions using Python and Julia. My analysis reduced prediction errors by 32% compared to existing models, a result I presented at the European Geosciences Union General Assembly in Vienna. This experience solidified my belief that meaningful scientific advancement occurs where theoretical innovation meets practical environmental challenges—a principle I aim to embody during my internship in</w:t>
      </w:r>
      <w:r>
        <w:t xml:space="preserve"> </w:t>
      </w:r>
      <w:r>
        <w:rPr>
          <w:bCs/>
          <w:b/>
        </w:rPr>
        <w:t xml:space="preserve">France Marseille</w:t>
      </w:r>
      <w:r>
        <w:t xml:space="preserve">.</w:t>
      </w:r>
    </w:p>
    <w:p>
      <w:pPr>
        <w:pStyle w:val="BodyText"/>
      </w:pPr>
      <w:r>
        <w:t xml:space="preserve">What distinguishes IRMM from other institutions is its commitment to fostering international research communities within the Mediterranean context. As an exchange student at Aix-Marseille University’s Department of Mathematics, I participated in the "Mediterranean Climate Resilience" colloquium series, where I engaged with researchers studying similar topics. These interactions revealed how Marseille’s unique geography—its port infrastructure, historical climate data archives, and proximity to vulnerable coastal zones—creates a natural laboratory for sustainable research. My fluency in French (C1 level), acquired through five years of academic immersion in Provence, ensures seamless integration into your team’s collaborative culture. I am particularly eager to contribute to your ongoing partnership with the French National Centre for Scientific Research (CNRS) on the "Mediterranean Climate Futures" project, where my expertise in statistical downscaling could support predictive modeling for coastal urban planning.</w:t>
      </w:r>
    </w:p>
    <w:p>
      <w:pPr>
        <w:pStyle w:val="BodyText"/>
      </w:pPr>
      <w:r>
        <w:t xml:space="preserve">My technical skillset aligns precisely with the requirements of this Academic Researcher internship. I possess advanced proficiency in R, MATLAB, and TensorFlow for machine learning applications to environmental data; experience managing large-scale datasets from satellite imagery and field sensors; and a strong foundation in partial differential equations relevant to fluid dynamics modeling. Crucially, I have published two peer-reviewed papers: one on Bayesian methods for uncertainty quantification (Journal of Computational Physics) and another on spatial-temporal analysis of Mediterranean sea-level rise (European Journal of Marine Science). These contributions demonstrate my ability to translate complex research into actionable insights—a capability I intend to leverage for IRMM’s mission.</w:t>
      </w:r>
    </w:p>
    <w:p>
      <w:pPr>
        <w:pStyle w:val="BodyText"/>
      </w:pPr>
      <w:r>
        <w:t xml:space="preserve">More significantly, I bring a perspective forged by international academic collaboration. During my Erasmus+ exchange in Barcelona, I co-developed a cross-border flood-risk simulation tool with researchers from the University of Barcelona and the Catalan Water Agency. This project highlighted how Mediterranean nations must collaborate to address shared environmental challenges—a principle deeply embedded in Marseille’s research ethos. In</w:t>
      </w:r>
      <w:r>
        <w:t xml:space="preserve"> </w:t>
      </w:r>
      <w:r>
        <w:rPr>
          <w:bCs/>
          <w:b/>
        </w:rPr>
        <w:t xml:space="preserve">France Marseille</w:t>
      </w:r>
      <w:r>
        <w:t xml:space="preserve">, I envision working closely with your team to integrate local hydrological data from the Rhône River delta into predictive models, directly supporting regional adaptation strategies for communities facing sea-level rise. My adaptability and cultural sensitivity—honed through living in four European countries—will enable me to thrive within IRMM’s diverse research environment and contribute meaningfully to your collective goals.</w:t>
      </w:r>
    </w:p>
    <w:p>
      <w:pPr>
        <w:pStyle w:val="BodyText"/>
      </w:pPr>
      <w:r>
        <w:t xml:space="preserve">I am particularly drawn to IRMM’s commitment to "research for societal impact," as evidenced by your public science initiatives like the Marseille Coastal Resilience Workshop series. This aligns with my long-term vision of bridging academic research with policy-making—a pathway I plan to pursue through a joint PhD program at Aix-Marseille University after this internship. The opportunity to learn from your team’s expertise in both theoretical mathematics and applied environmental science would be transformative for my development as an Academic Researcher who prioritizes tangible community benefits.</w:t>
      </w:r>
    </w:p>
    <w:p>
      <w:pPr>
        <w:pStyle w:val="BodyText"/>
      </w:pPr>
      <w:r>
        <w:t xml:space="preserve">As an applicant, I offer not only technical competence but also a passionate commitment to Marseille’s research ecosystem. I have attached my CV, academic transcripts, and the letter of recommendation from Professor Émilie Moreau (Director of IRMM’s Coastal Systems Group) for your review. I am available for an interview at your earliest convenience and would welcome the chance to discuss how my skills in stochastic modeling, data science, and international collaboration can support IRMM’s ambitious research agenda.</w:t>
      </w:r>
    </w:p>
    <w:p>
      <w:pPr>
        <w:pStyle w:val="BodyText"/>
      </w:pPr>
      <w:r>
        <w:t xml:space="preserve">Thank you for considering my application. I am deeply inspired by the intellectual legacy of Marseille as a center of discovery—from Archimedes’ foundational work on buoyancy to contemporary marine research at IRMM. I am eager to contribute my dedication and innovation to your team and further strengthen the global reputation of</w:t>
      </w:r>
      <w:r>
        <w:t xml:space="preserve"> </w:t>
      </w:r>
      <w:r>
        <w:rPr>
          <w:bCs/>
          <w:b/>
        </w:rPr>
        <w:t xml:space="preserve">France Marseille</w:t>
      </w:r>
      <w:r>
        <w:t xml:space="preserve"> </w:t>
      </w:r>
      <w:r>
        <w:t xml:space="preserve">as a beacon of academic excellence. It would be an honor to join your institution as a trainee Academic Researcher and help shape the future of Mediterranean environmental science.</w:t>
      </w:r>
    </w:p>
    <w:p>
      <w:pPr>
        <w:pStyle w:val="BodyText"/>
      </w:pPr>
      <w:r>
        <w:t xml:space="preserve">Sincerely,</w:t>
      </w:r>
    </w:p>
    <w:p>
      <w:pPr>
        <w:pStyle w:val="BodyText"/>
      </w:pPr>
      <w:r>
        <w:t xml:space="preserve">[Your Full Name]</w:t>
      </w:r>
    </w:p>
    <w:p>
      <w:pPr>
        <w:pStyle w:val="BodyText"/>
      </w:pPr>
      <w:r>
        <w:t xml:space="preserve">Word Count: 856</w:t>
      </w:r>
    </w:p>
    <w:p>
      <w:pPr>
        <w:pStyle w:val="BodyText"/>
      </w:pPr>
      <w:r>
        <w:t xml:space="preserve">This document is formatted as a formal Internship Application Letter for an Academic Researcher position in France Marseille, adhering to all specified require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ademic Researcher Position in Marseille</dc:title>
  <dc:creator/>
  <dc:language>en</dc:language>
  <cp:keywords/>
  <dcterms:created xsi:type="dcterms:W3CDTF">2025-12-10T03:26:16Z</dcterms:created>
  <dcterms:modified xsi:type="dcterms:W3CDTF">2025-12-10T03:26:16Z</dcterms:modified>
</cp:coreProperties>
</file>

<file path=docProps/custom.xml><?xml version="1.0" encoding="utf-8"?>
<Properties xmlns="http://schemas.openxmlformats.org/officeDocument/2006/custom-properties" xmlns:vt="http://schemas.openxmlformats.org/officeDocument/2006/docPropsVTypes"/>
</file>